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w:t>
      </w:r>
      <w:r>
        <w:t xml:space="preserve"> </w:t>
      </w:r>
      <w:r>
        <w:t xml:space="preserve">Abu</w:t>
      </w:r>
      <w:r>
        <w:t xml:space="preserve"> </w:t>
      </w:r>
      <w:r>
        <w:t xml:space="preserve">Dhabi,</w:t>
      </w:r>
      <w:r>
        <w:t xml:space="preserve"> </w:t>
      </w:r>
      <w:r>
        <w:t xml:space="preserve">UAE</w:t>
      </w:r>
    </w:p>
    <w:bookmarkStart w:id="21" w:name="Xa9626c23d9f5ec9c6723860eb7d815db877cd0f"/>
    <w:p>
      <w:pPr>
        <w:pStyle w:val="Heading1"/>
      </w:pPr>
      <w:r>
        <w:t xml:space="preserve">Internship Application Letter for Dental Internship</w:t>
      </w:r>
    </w:p>
    <w:p>
      <w:pPr>
        <w:pStyle w:val="FirstParagraph"/>
      </w:pPr>
      <w:r>
        <w:rPr>
          <w:bCs/>
          <w:b/>
        </w:rPr>
        <w:t xml:space="preserve">Applying for Supervised Clinical Internship in Dentistry</w:t>
      </w:r>
      <w:r>
        <w:br/>
      </w:r>
      <w:r>
        <w:rPr>
          <w:bCs/>
          <w:b/>
        </w:rPr>
        <w:t xml:space="preserve">Abu Dhabi, United Arab Emirates</w:t>
      </w:r>
    </w:p>
    <w:p>
      <w:pPr>
        <w:pStyle w:val="BodyText"/>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 [Current Date]</w:t>
      </w:r>
    </w:p>
    <w:p>
      <w:pPr>
        <w:pStyle w:val="BodyText"/>
      </w:pPr>
      <w:r>
        <w:t xml:space="preserve">Hiring Committee</w:t>
      </w:r>
      <w:r>
        <w:br/>
      </w:r>
      <w:r>
        <w:t xml:space="preserve">Department of Dental Services</w:t>
      </w:r>
      <w:r>
        <w:br/>
      </w:r>
      <w:r>
        <w:t xml:space="preserve">Abu Dhabi Health Services Company (SEHA)</w:t>
      </w:r>
      <w:r>
        <w:br/>
      </w:r>
      <w:r>
        <w:t xml:space="preserve">Abu Dhabi, United Arab Emirates</w:t>
      </w:r>
    </w:p>
    <w:bookmarkStart w:id="20" w:name="X220ac480a5812f8b9e6bc9e700073b5a0ff0dd2"/>
    <w:p>
      <w:pPr>
        <w:pStyle w:val="Heading2"/>
      </w:pPr>
      <w:r>
        <w:t xml:space="preserve">Subject: Application for Dental Internship Program at SEHA Facilities in Abu Dhabi</w:t>
      </w:r>
    </w:p>
    <w:p>
      <w:pPr>
        <w:pStyle w:val="FirstParagraph"/>
      </w:pPr>
      <w:r>
        <w:t xml:space="preserve">Dear Hiring Committee,</w:t>
      </w:r>
    </w:p>
    <w:p>
      <w:pPr>
        <w:pStyle w:val="BodyText"/>
      </w:pPr>
      <w:r>
        <w:t xml:space="preserve">I am writing with profound enthusiasm to express my earnest interest in the supervised clinical internship opportunity within the dental services department at Abu Dhabi Health Services Company (SEHA). As a dedicated and recently graduated Dental Surgeon from [Your University Name, Country], I have meticulously prepared myself to contribute meaningfully to Abu Dhabi’s prestigious healthcare landscape while gaining invaluable experience under the guidance of UAE’s leading dental professionals. My application aligns precisely with SEHA’s commitment to excellence in patient care, innovation in oral healthcare delivery, and alignment with the United Arab Emirates’ Vision 2030 objectives for sustainable health infrastructure.</w:t>
      </w:r>
    </w:p>
    <w:p>
      <w:pPr>
        <w:pStyle w:val="BodyText"/>
      </w:pPr>
      <w:r>
        <w:t xml:space="preserve">The United Arab Emirates, particularly Abu Dhabi, represents a dynamic frontier where global dental practices converge with deeply rooted cultural sensitivities. I have closely observed how SEHA hospitals like Sheikh Zayed Medical City and Al Noor Hospital are pioneering patient-centered care models that respect Emirati traditions while integrating advanced dental technology. This philosophy resonates deeply with my own professional ethos. My academic training included comprehensive coursework in restorative dentistry, pediatric dental care, periodontics, and oral surgery—rigorously aligned with international standards—and I have consistently demonstrated clinical competence through [Number] hours of supervised practice at [Hospital/University Clinic Name]. However, it is the unique opportunity to learn within Abu Dhabi’s healthcare ecosystem that compels me to apply.</w:t>
      </w:r>
    </w:p>
    <w:p>
      <w:pPr>
        <w:pStyle w:val="BodyText"/>
      </w:pPr>
      <w:r>
        <w:t xml:space="preserve">What distinguishes my application for a Dental Internship in Abu Dhabi is my proactive preparation for UAE-specific clinical environments. I have completed mandatory modules on UAE Medical Ethics, Cross-Cultural Communication in Healthcare, and Arabic Language Essentials (Basic Level) through [Relevant Course/Organization], ensuring I can navigate patient interactions with cultural intelligence. For instance, I understand that Emirati patients often prioritize family involvement in treatment decisions—a nuance absent in many Western training programs. During my externship at [Clinic Name], I practiced explaining procedures to non-English-speaking patients through professional interpreters, an experience directly transferable to Abu Dhabi’s multicultural patient base. Furthermore, I have familiarized myself with UAE dental regulatory frameworks including the Ministry of Health and Prevention (MOHAP) standards for dental internships and SEHA’s accreditation protocols.</w:t>
      </w:r>
    </w:p>
    <w:p>
      <w:pPr>
        <w:pStyle w:val="BodyText"/>
      </w:pPr>
      <w:r>
        <w:t xml:space="preserve">My clinical aptitude extends beyond technical skills. In my final year at [University], I led a community oral health initiative targeting underserved populations, collaborating with local NGOs to provide free screenings in partnership with [Local Organization]. This experience taught me the importance of preventive care—a cornerstone of Abu Dhabi’s public health strategy—and honed my ability to work within structured healthcare teams. I am adept at utilizing digital tools such as intraoral scanners and CEREC systems, which are increasingly adopted across SEHA facilities. Critically, I have researched Abu Dhabi’s specific dental needs: rising prevalence of dental caries among youth and the need for culturally sensitive pediatric care—which aligns with my focus on preventive dentistry during my university studies.</w:t>
      </w:r>
    </w:p>
    <w:p>
      <w:pPr>
        <w:pStyle w:val="BodyText"/>
      </w:pPr>
      <w:r>
        <w:t xml:space="preserve">The United Arab Emirates’ strategic investment in healthcare innovation makes Abu Dhabi an unparalleled environment for professional growth. I am inspired by initiatives like the Abu Dhabi Health Data Platform and SEHA’s focus on tele-dentistry, and I am eager to contribute fresh perspectives while learning from experts who have shaped these advancements. As a dental intern under SEHA, I would rigorously adhere to all clinical protocols, including infection control standards mandated by MOHAP and strict confidentiality practices under UAE data privacy laws. My commitment to continuous learning is evidenced by my pursuit of certifications in digital dentistry and evidence-based practice—skills I aim to refine through this internship.</w:t>
      </w:r>
    </w:p>
    <w:p>
      <w:pPr>
        <w:pStyle w:val="BodyText"/>
      </w:pPr>
      <w:r>
        <w:t xml:space="preserve">I recognize that successful integration into Abu Dhabi’s healthcare system requires respect for local customs. For example, I have learned that scheduling appointments around prayer times and understanding dietary preferences during Ramadan are essential considerations for patient comfort. My prior experience volunteering at a multicultural dental clinic in [City] taught me to adapt communication styles while maintaining professionalism—a skill vital in Abu Dhabi’s diverse clinical settings. I am confident that my humility, diligence, and eagerness to learn will allow me to thrive under the mentorship of SEHA’s esteemed dental faculty.</w:t>
      </w:r>
    </w:p>
    <w:p>
      <w:pPr>
        <w:pStyle w:val="BodyText"/>
      </w:pPr>
      <w:r>
        <w:t xml:space="preserve">Abu Dhabi’s vision for a world-class healthcare sector is not just an administrative goal—it is a lived reality through institutions like SEHA that prioritize patient dignity and clinical excellence. My aspiration extends beyond completing an internship: I aim to become a compassionate dental professional who upholds the highest standards of care within this community, contributing to the UAE’s mission of achieving "Health for All." I am prepared to relocate immediately upon acceptance and comply with all requirements for foreign dental interns under UAE regulations.</w:t>
      </w:r>
    </w:p>
    <w:p>
      <w:pPr>
        <w:pStyle w:val="BodyText"/>
      </w:pPr>
      <w:r>
        <w:t xml:space="preserve">Thank you for considering my application. I have attached my curriculum vitae, academic transcripts, and letters of recommendation detailing my clinical readiness. I welcome the opportunity to discuss how my skills in preventive dentistry, cross-cultural communication, and technical proficiency align with SEHA’s goals during an interview at your earliest convenience. My contact details are provided above for immediate follow-up.</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 Abu Dhabi, UAE</dc:title>
  <dc:creator/>
  <dc:language>en</dc:language>
  <cp:keywords/>
  <dcterms:created xsi:type="dcterms:W3CDTF">2025-12-10T04:49:09Z</dcterms:created>
  <dcterms:modified xsi:type="dcterms:W3CDTF">2025-12-10T04:49:09Z</dcterms:modified>
</cp:coreProperties>
</file>

<file path=docProps/custom.xml><?xml version="1.0" encoding="utf-8"?>
<Properties xmlns="http://schemas.openxmlformats.org/officeDocument/2006/custom-properties" xmlns:vt="http://schemas.openxmlformats.org/officeDocument/2006/docPropsVTypes"/>
</file>